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F812DC" w14:textId="487A7444" w:rsidR="00993F6D" w:rsidRDefault="00993F6D">
      <w:r>
        <w:t>Fillers.page.lee.mz</w:t>
      </w:r>
    </w:p>
    <w:p w14:paraId="16DE9830" w14:textId="007EB9A9" w:rsidR="00993F6D" w:rsidRDefault="00993F6D">
      <w:r>
        <w:t>/JUVEDERM-</w:t>
      </w:r>
      <w:r w:rsidR="000F4A58">
        <w:t>RESTYLANE</w:t>
      </w:r>
    </w:p>
    <w:p w14:paraId="0C3D1018" w14:textId="043EC656" w:rsidR="00993F6D" w:rsidRDefault="00993F6D">
      <w:r>
        <w:t>KW:</w:t>
      </w:r>
      <w:r w:rsidR="003F71FD">
        <w:t xml:space="preserve"> </w:t>
      </w:r>
      <w:r w:rsidR="000369D5">
        <w:t>Juvéderm</w:t>
      </w:r>
    </w:p>
    <w:p w14:paraId="46DDF1D8" w14:textId="7DF9F911" w:rsidR="00AA1904" w:rsidRDefault="00AA1904">
      <w:r>
        <w:t>JUVEDERM AND RESTYLANE | TOP COSMETIC INJECTIONER | HYALURONIC ACID FILLERS</w:t>
      </w:r>
    </w:p>
    <w:p w14:paraId="5BCE8E8A" w14:textId="6886AC82" w:rsidR="00AA1904" w:rsidRDefault="00AA1904">
      <w:r>
        <w:t>BENEFITS OF JUVEDERM AND RESTYLANE</w:t>
      </w:r>
      <w:r w:rsidR="002503E1">
        <w:t xml:space="preserve"> FROM DR. JOHN LEE</w:t>
      </w:r>
    </w:p>
    <w:p w14:paraId="0693D4B8" w14:textId="77777777" w:rsidR="002503E1" w:rsidRDefault="002503E1" w:rsidP="002503E1">
      <w:pPr>
        <w:pStyle w:val="ListParagraph"/>
        <w:numPr>
          <w:ilvl w:val="0"/>
          <w:numId w:val="3"/>
        </w:numPr>
        <w:sectPr w:rsidR="002503E1">
          <w:pgSz w:w="12240" w:h="15840"/>
          <w:pgMar w:top="1440" w:right="1440" w:bottom="1440" w:left="1440" w:header="720" w:footer="720" w:gutter="0"/>
          <w:cols w:space="720"/>
          <w:docGrid w:linePitch="360"/>
        </w:sectPr>
      </w:pPr>
    </w:p>
    <w:p w14:paraId="1194DB42" w14:textId="5B121579" w:rsidR="002503E1" w:rsidRDefault="002503E1" w:rsidP="002503E1">
      <w:pPr>
        <w:pStyle w:val="ListParagraph"/>
        <w:numPr>
          <w:ilvl w:val="0"/>
          <w:numId w:val="3"/>
        </w:numPr>
      </w:pPr>
      <w:r>
        <w:t>Top</w:t>
      </w:r>
      <w:r w:rsidR="000369D5">
        <w:t>-</w:t>
      </w:r>
      <w:r>
        <w:t>selling line of Hyaluronic Acid fillers</w:t>
      </w:r>
    </w:p>
    <w:p w14:paraId="4AA48A6E" w14:textId="229E9125" w:rsidR="002503E1" w:rsidRDefault="002503E1" w:rsidP="002503E1">
      <w:pPr>
        <w:pStyle w:val="ListParagraph"/>
        <w:numPr>
          <w:ilvl w:val="0"/>
          <w:numId w:val="3"/>
        </w:numPr>
      </w:pPr>
      <w:r>
        <w:t>No pain or downtime</w:t>
      </w:r>
    </w:p>
    <w:p w14:paraId="3832F3C9" w14:textId="79F013EE" w:rsidR="002503E1" w:rsidRDefault="002503E1" w:rsidP="002503E1">
      <w:pPr>
        <w:pStyle w:val="ListParagraph"/>
        <w:numPr>
          <w:ilvl w:val="0"/>
          <w:numId w:val="3"/>
        </w:numPr>
      </w:pPr>
      <w:r>
        <w:t>Long</w:t>
      </w:r>
      <w:r w:rsidR="000369D5">
        <w:t>-</w:t>
      </w:r>
      <w:r>
        <w:t>lasting, natural</w:t>
      </w:r>
      <w:r w:rsidR="000369D5">
        <w:t>-</w:t>
      </w:r>
      <w:r>
        <w:t>looking results</w:t>
      </w:r>
    </w:p>
    <w:p w14:paraId="2A8A354D" w14:textId="408FC224" w:rsidR="002503E1" w:rsidRDefault="002503E1" w:rsidP="002503E1">
      <w:pPr>
        <w:pStyle w:val="ListParagraph"/>
        <w:numPr>
          <w:ilvl w:val="0"/>
          <w:numId w:val="3"/>
        </w:numPr>
      </w:pPr>
      <w:r>
        <w:t>Fill in fine lines</w:t>
      </w:r>
    </w:p>
    <w:p w14:paraId="6617BA7D" w14:textId="03554F9A" w:rsidR="002503E1" w:rsidRDefault="002503E1" w:rsidP="002503E1">
      <w:pPr>
        <w:pStyle w:val="ListParagraph"/>
        <w:numPr>
          <w:ilvl w:val="0"/>
          <w:numId w:val="3"/>
        </w:numPr>
      </w:pPr>
      <w:r>
        <w:t>Add volume to cheeks</w:t>
      </w:r>
    </w:p>
    <w:p w14:paraId="566898C2" w14:textId="78FAA20B" w:rsidR="002503E1" w:rsidRDefault="002503E1" w:rsidP="002503E1">
      <w:pPr>
        <w:pStyle w:val="ListParagraph"/>
        <w:numPr>
          <w:ilvl w:val="0"/>
          <w:numId w:val="3"/>
        </w:numPr>
      </w:pPr>
      <w:r>
        <w:t>Augment lips</w:t>
      </w:r>
    </w:p>
    <w:p w14:paraId="4227831F" w14:textId="75C5EE17" w:rsidR="002503E1" w:rsidRDefault="002503E1" w:rsidP="002503E1">
      <w:pPr>
        <w:pStyle w:val="ListParagraph"/>
        <w:numPr>
          <w:ilvl w:val="0"/>
          <w:numId w:val="3"/>
        </w:numPr>
      </w:pPr>
      <w:r>
        <w:t>F</w:t>
      </w:r>
      <w:bookmarkStart w:id="0" w:name="_GoBack"/>
      <w:bookmarkEnd w:id="0"/>
      <w:r>
        <w:t>DA approved + scientifically proven</w:t>
      </w:r>
    </w:p>
    <w:p w14:paraId="454BDC32" w14:textId="7322EC65" w:rsidR="002503E1" w:rsidRDefault="002503E1" w:rsidP="002503E1">
      <w:pPr>
        <w:pStyle w:val="ListParagraph"/>
        <w:numPr>
          <w:ilvl w:val="0"/>
          <w:numId w:val="3"/>
        </w:numPr>
      </w:pPr>
      <w:r>
        <w:t>Injections from a top US provider</w:t>
      </w:r>
    </w:p>
    <w:p w14:paraId="6C43E281" w14:textId="77777777" w:rsidR="002503E1" w:rsidRDefault="002503E1">
      <w:pPr>
        <w:sectPr w:rsidR="002503E1" w:rsidSect="002503E1">
          <w:type w:val="continuous"/>
          <w:pgSz w:w="12240" w:h="15840"/>
          <w:pgMar w:top="1440" w:right="1440" w:bottom="1440" w:left="1440" w:header="720" w:footer="720" w:gutter="0"/>
          <w:cols w:num="2" w:space="720"/>
          <w:docGrid w:linePitch="360"/>
        </w:sectPr>
      </w:pPr>
    </w:p>
    <w:p w14:paraId="38470D5E" w14:textId="70544765" w:rsidR="002503E1" w:rsidRDefault="002503E1"/>
    <w:p w14:paraId="1557FD0C" w14:textId="77777777" w:rsidR="0037559B" w:rsidRDefault="0037559B" w:rsidP="0037559B">
      <w:r>
        <w:t>HOW DO HYALURONIC ACID FILLERS WORK?</w:t>
      </w:r>
    </w:p>
    <w:p w14:paraId="41093B2D" w14:textId="3107547E" w:rsidR="002503E1" w:rsidRDefault="0037559B">
      <w:r>
        <w:t xml:space="preserve">Both Restylane and </w:t>
      </w:r>
      <w:r w:rsidR="000369D5">
        <w:t>Juvéderm</w:t>
      </w:r>
      <w:r>
        <w:t xml:space="preserve"> are soft tissue fillers composed of Hyaluronic Acid. Also known as HA, Hyaluronic Acid is a naturally occurring molecule found in the skin. HA retains water, keeping the skin hydrated, plump, and </w:t>
      </w:r>
      <w:proofErr w:type="gramStart"/>
      <w:r>
        <w:t>youthful</w:t>
      </w:r>
      <w:r w:rsidR="000369D5">
        <w:t>-</w:t>
      </w:r>
      <w:r>
        <w:t>looking</w:t>
      </w:r>
      <w:proofErr w:type="gramEnd"/>
      <w:r>
        <w:t xml:space="preserve">. When formulated as a filler, HA acts as a volumizing substance. </w:t>
      </w:r>
      <w:r w:rsidR="000369D5">
        <w:t>As</w:t>
      </w:r>
      <w:r>
        <w:t xml:space="preserve"> the name suggests, HA fillers fill in fine lines and creases. These cosmetic injections are especially good at fillin</w:t>
      </w:r>
      <w:r w:rsidR="002503E1">
        <w:t>g</w:t>
      </w:r>
      <w:r>
        <w:t xml:space="preserve"> in wrinkles in the lower portion of the face. Popular treatment areas include fine lines around the nose and mouth. </w:t>
      </w:r>
    </w:p>
    <w:p w14:paraId="400388F0" w14:textId="63AC4594" w:rsidR="002503E1" w:rsidRDefault="0037559B">
      <w:r>
        <w:t>Hyaluronic Acid fillers can also plump up areas with age</w:t>
      </w:r>
      <w:r w:rsidR="000369D5">
        <w:t>-</w:t>
      </w:r>
      <w:r>
        <w:t xml:space="preserve">related volume loss. </w:t>
      </w:r>
      <w:r w:rsidR="001F0FFE">
        <w:t>These include sunken cheekbones or under</w:t>
      </w:r>
      <w:r w:rsidR="000369D5">
        <w:t>-</w:t>
      </w:r>
      <w:r w:rsidR="001F0FFE">
        <w:t xml:space="preserve">eye bags. </w:t>
      </w:r>
    </w:p>
    <w:p w14:paraId="3E9CE6B4" w14:textId="0F3767A7" w:rsidR="00F96E09" w:rsidRDefault="001F0FFE">
      <w:r>
        <w:t xml:space="preserve">Lastly, these volumizing formulas can restore symmetry and enhance facial features. This includes lip </w:t>
      </w:r>
      <w:r w:rsidR="002503E1">
        <w:t>injections</w:t>
      </w:r>
      <w:r>
        <w:t xml:space="preserve"> for lip augmentation.</w:t>
      </w:r>
    </w:p>
    <w:p w14:paraId="30899D9C" w14:textId="5B9023A5" w:rsidR="00AA1904" w:rsidRDefault="00AA1904">
      <w:r>
        <w:t>JUVEDERM BEFORE AND AFTER*</w:t>
      </w:r>
    </w:p>
    <w:p w14:paraId="43B450B3" w14:textId="1EFC5EAE" w:rsidR="002503E1" w:rsidRDefault="002503E1">
      <w:r w:rsidRPr="002503E1">
        <w:rPr>
          <w:highlight w:val="yellow"/>
        </w:rPr>
        <w:t>[insert before and after pics]</w:t>
      </w:r>
    </w:p>
    <w:p w14:paraId="650DDE44" w14:textId="62F62C89" w:rsidR="0037559B" w:rsidRDefault="0037559B">
      <w:r>
        <w:t xml:space="preserve">These </w:t>
      </w:r>
      <w:r w:rsidR="000369D5">
        <w:t>Juvéderm</w:t>
      </w:r>
      <w:r>
        <w:t xml:space="preserve"> before and after images demonstrate how this filler smooths out fine lines and wrinkles. It also highlights the natural</w:t>
      </w:r>
      <w:r w:rsidR="000369D5">
        <w:t>-</w:t>
      </w:r>
      <w:r>
        <w:t xml:space="preserve">looking effects. As with any medical treatment, results may </w:t>
      </w:r>
      <w:r w:rsidR="000369D5">
        <w:t>vary. *</w:t>
      </w:r>
      <w:r>
        <w:t xml:space="preserve"> These optimal outcomes are the result of a skilled practitioner performing this technique sensitive procedure. </w:t>
      </w:r>
    </w:p>
    <w:p w14:paraId="5C53AA3F" w14:textId="15A820E0" w:rsidR="00AA1904" w:rsidRDefault="00AA1904">
      <w:r>
        <w:t>RESTYLANE BEFORE AND AFTER*</w:t>
      </w:r>
    </w:p>
    <w:p w14:paraId="6E01FDB9" w14:textId="5DB520F5" w:rsidR="0037559B" w:rsidRDefault="0037559B">
      <w:r>
        <w:t>The people in these images are real patients, depicting actual Restylane before and after results. The photos demonstrate how this filler adds volume and plumps up areas that have sunken with age. Again, results</w:t>
      </w:r>
      <w:r w:rsidR="002503E1">
        <w:t xml:space="preserve"> may</w:t>
      </w:r>
      <w:r>
        <w:t xml:space="preserve"> </w:t>
      </w:r>
      <w:r w:rsidR="000369D5">
        <w:t>vary. *</w:t>
      </w:r>
      <w:r>
        <w:t xml:space="preserve"> However, like </w:t>
      </w:r>
      <w:r w:rsidR="000369D5">
        <w:t>Juvéderm</w:t>
      </w:r>
      <w:r>
        <w:t xml:space="preserve">, when </w:t>
      </w:r>
      <w:r w:rsidR="000369D5">
        <w:t>a proficient medical professional performs injections</w:t>
      </w:r>
      <w:r>
        <w:t>, results provide a natural</w:t>
      </w:r>
      <w:r w:rsidR="000369D5">
        <w:t>-</w:t>
      </w:r>
      <w:r>
        <w:t xml:space="preserve">looking reversal </w:t>
      </w:r>
      <w:r w:rsidR="002503E1">
        <w:t xml:space="preserve">of the </w:t>
      </w:r>
      <w:r>
        <w:t xml:space="preserve">signs of aging. </w:t>
      </w:r>
    </w:p>
    <w:p w14:paraId="5F6BBB89" w14:textId="77777777" w:rsidR="002503E1" w:rsidRDefault="002503E1" w:rsidP="002503E1">
      <w:r w:rsidRPr="002503E1">
        <w:rPr>
          <w:highlight w:val="yellow"/>
        </w:rPr>
        <w:t>[insert before and after pics]</w:t>
      </w:r>
    </w:p>
    <w:p w14:paraId="36D689A8" w14:textId="77777777" w:rsidR="002503E1" w:rsidRDefault="002503E1"/>
    <w:p w14:paraId="59837316" w14:textId="47513988" w:rsidR="00AA1904" w:rsidRDefault="00AA1904">
      <w:r>
        <w:lastRenderedPageBreak/>
        <w:t>WHY CHOOSE DR. JOHN LEE FOR RESTYLANE AND JUVEDERM IN PHILADELPHIA?</w:t>
      </w:r>
    </w:p>
    <w:p w14:paraId="7A70B938" w14:textId="0C8AA1B8" w:rsidR="002503E1" w:rsidRDefault="002503E1" w:rsidP="00E563E5">
      <w:r>
        <w:t xml:space="preserve">Cosmetic injections are skill dependent procedures. The experience and expertise of the professional performing your HA fillers greatly influence your perception of the treatment and results. That’s why </w:t>
      </w:r>
      <w:r w:rsidR="00F938C5">
        <w:t xml:space="preserve">discerning patients living in Pennsylvania choose Dr. Lee for all their cosmetic </w:t>
      </w:r>
      <w:r w:rsidR="000369D5">
        <w:t>procedure</w:t>
      </w:r>
      <w:r w:rsidR="00F938C5">
        <w:t>s.</w:t>
      </w:r>
    </w:p>
    <w:p w14:paraId="19817747" w14:textId="27F10A2F" w:rsidR="00F938C5" w:rsidRDefault="00F938C5" w:rsidP="00F938C5">
      <w:pPr>
        <w:shd w:val="clear" w:color="auto" w:fill="FFFFFF"/>
        <w:spacing w:after="0" w:line="276" w:lineRule="auto"/>
        <w:jc w:val="both"/>
      </w:pPr>
      <w:r>
        <w:t xml:space="preserve">As a </w:t>
      </w:r>
      <w:r>
        <w:t xml:space="preserve">facial plastic surgeon, </w:t>
      </w:r>
      <w:r>
        <w:t xml:space="preserve">Dr. Lee has </w:t>
      </w:r>
      <w:r w:rsidR="000369D5">
        <w:t xml:space="preserve">an </w:t>
      </w:r>
      <w:r>
        <w:t xml:space="preserve">extensive background with cosmetic injections. </w:t>
      </w:r>
      <w:r w:rsidR="000369D5">
        <w:t>He</w:t>
      </w:r>
      <w:r>
        <w:t xml:space="preserve"> is a </w:t>
      </w:r>
      <w:r>
        <w:t>Restylane</w:t>
      </w:r>
      <w:r w:rsidR="000369D5">
        <w:t>,</w:t>
      </w:r>
      <w:r>
        <w:t xml:space="preserve"> and </w:t>
      </w:r>
      <w:r w:rsidR="000369D5">
        <w:t>Juvéderm</w:t>
      </w:r>
      <w:r>
        <w:t xml:space="preserve"> </w:t>
      </w:r>
      <w:r w:rsidRPr="0060689D">
        <w:t xml:space="preserve">Cosmetic TOP 250 </w:t>
      </w:r>
      <w:r>
        <w:t xml:space="preserve">provider and an </w:t>
      </w:r>
      <w:r w:rsidRPr="0060689D">
        <w:t>Allergan Certified aesthetic center</w:t>
      </w:r>
      <w:r>
        <w:t xml:space="preserve">. This designates him within the top </w:t>
      </w:r>
      <w:r>
        <w:t>percentile</w:t>
      </w:r>
      <w:r>
        <w:t xml:space="preserve"> of practitioners in the country. </w:t>
      </w:r>
    </w:p>
    <w:p w14:paraId="45616766" w14:textId="77777777" w:rsidR="00F938C5" w:rsidRDefault="00F938C5" w:rsidP="00F938C5">
      <w:pPr>
        <w:shd w:val="clear" w:color="auto" w:fill="FFFFFF"/>
        <w:spacing w:after="0" w:line="276" w:lineRule="auto"/>
        <w:jc w:val="both"/>
      </w:pPr>
    </w:p>
    <w:p w14:paraId="69D4B133" w14:textId="77777777" w:rsidR="00F938C5" w:rsidRDefault="00F938C5" w:rsidP="00F938C5">
      <w:r w:rsidRPr="00282C72">
        <w:t xml:space="preserve">Dr. Lee’s philosophy of providing optimal results at an affordable price is the reason behind our practice’s success. </w:t>
      </w:r>
    </w:p>
    <w:p w14:paraId="1F9ED39C" w14:textId="3D6AC531" w:rsidR="00F938C5" w:rsidRPr="00E563E5" w:rsidRDefault="00F938C5" w:rsidP="00F938C5">
      <w:r w:rsidRPr="00282C72">
        <w:t>Dr. Lee is</w:t>
      </w:r>
      <w:r>
        <w:t xml:space="preserve"> also</w:t>
      </w:r>
      <w:r w:rsidRPr="00282C72">
        <w:t xml:space="preserve"> known for his cannula filler injection technique. Cannula treatments allow Dr. Lee to inject fillers more superficially</w:t>
      </w:r>
      <w:r>
        <w:t xml:space="preserve">. </w:t>
      </w:r>
      <w:r w:rsidR="000369D5">
        <w:t>The c</w:t>
      </w:r>
      <w:r w:rsidRPr="00282C72">
        <w:t xml:space="preserve">annula method also minimizes </w:t>
      </w:r>
      <w:r w:rsidR="000369D5">
        <w:t xml:space="preserve">the </w:t>
      </w:r>
      <w:r w:rsidRPr="00282C72">
        <w:t xml:space="preserve">risk of bruising and lumpiness and adverse reactions caused by injecting filler to blood vessels. </w:t>
      </w:r>
      <w:r>
        <w:t>This</w:t>
      </w:r>
      <w:r w:rsidRPr="00282C72">
        <w:t xml:space="preserve"> provides more lift or fullness while using less product</w:t>
      </w:r>
      <w:r>
        <w:t>,</w:t>
      </w:r>
      <w:r w:rsidRPr="00282C72">
        <w:t xml:space="preserve"> which </w:t>
      </w:r>
      <w:r w:rsidRPr="00E563E5">
        <w:t>saves you money. He has been performing cannula treatments for over a decade and has been injecting areas that many providers are not familiar with. He is known for achieving natural results in the tear trough, cheeks, lips</w:t>
      </w:r>
      <w:r w:rsidR="000369D5">
        <w:t>,</w:t>
      </w:r>
      <w:r w:rsidRPr="00E563E5">
        <w:t xml:space="preserve"> and lower face. </w:t>
      </w:r>
    </w:p>
    <w:p w14:paraId="4FFC87E4" w14:textId="72B17D3B" w:rsidR="00F938C5" w:rsidRDefault="00F938C5" w:rsidP="00E563E5">
      <w:r>
        <w:t>As a plastic surgeon specializing in</w:t>
      </w:r>
      <w:r w:rsidR="003F71FD" w:rsidRPr="00282C72">
        <w:t xml:space="preserve"> eyelids &amp; brow lift surgery</w:t>
      </w:r>
      <w:r>
        <w:t xml:space="preserve"> and with a reputation as being on</w:t>
      </w:r>
      <w:r w:rsidR="003F71FD" w:rsidRPr="00282C72">
        <w:t>e of the most experienced and skilled injector</w:t>
      </w:r>
      <w:r w:rsidR="003F71FD">
        <w:t>s</w:t>
      </w:r>
      <w:r w:rsidR="003F71FD" w:rsidRPr="00282C72">
        <w:t xml:space="preserve"> in the country</w:t>
      </w:r>
      <w:r>
        <w:t xml:space="preserve">, Dr. Lee is the leading provider for </w:t>
      </w:r>
      <w:r>
        <w:t xml:space="preserve">Restylane and </w:t>
      </w:r>
      <w:r w:rsidR="000369D5">
        <w:t>Juvéderm</w:t>
      </w:r>
      <w:r>
        <w:t xml:space="preserve"> in </w:t>
      </w:r>
      <w:r>
        <w:t>Philadelphia, Mainline, and Delaware and Montgomery Counties</w:t>
      </w:r>
      <w:r>
        <w:t>.</w:t>
      </w:r>
    </w:p>
    <w:p w14:paraId="085769A4" w14:textId="78FA0BE0" w:rsidR="003F71FD" w:rsidRPr="00E563E5" w:rsidRDefault="003F71FD" w:rsidP="00E563E5">
      <w:r w:rsidRPr="00E563E5">
        <w:t>JUVEDERM FILLERS</w:t>
      </w:r>
    </w:p>
    <w:p w14:paraId="416326C8" w14:textId="7B6CCBF8" w:rsidR="006C18A7" w:rsidRDefault="003F71FD" w:rsidP="00E563E5">
      <w:r w:rsidRPr="00E563E5">
        <w:t xml:space="preserve">With age, our faces lose firmness and tone. Facial fillers such as </w:t>
      </w:r>
      <w:r w:rsidR="000369D5" w:rsidRPr="00E563E5">
        <w:t>Juvéderm</w:t>
      </w:r>
      <w:r w:rsidRPr="00E563E5">
        <w:t xml:space="preserve"> can be used to reverse this effect. </w:t>
      </w:r>
      <w:r w:rsidR="000369D5" w:rsidRPr="00E563E5">
        <w:t>Juvéderm</w:t>
      </w:r>
      <w:r w:rsidRPr="00E563E5">
        <w:t xml:space="preserve"> is the most popular filler in the United States due to </w:t>
      </w:r>
      <w:r w:rsidR="000369D5" w:rsidRPr="00E563E5">
        <w:t>its</w:t>
      </w:r>
      <w:r w:rsidRPr="00E563E5">
        <w:t xml:space="preserve"> lasting effect (approx. 9-12 months).</w:t>
      </w:r>
      <w:r w:rsidR="006C18A7" w:rsidRPr="006C18A7">
        <w:rPr>
          <w:vertAlign w:val="superscript"/>
        </w:rPr>
        <w:t>1</w:t>
      </w:r>
      <w:r w:rsidRPr="00E563E5">
        <w:t xml:space="preserve"> </w:t>
      </w:r>
      <w:r w:rsidR="000369D5" w:rsidRPr="00E563E5">
        <w:t>Juvéderm</w:t>
      </w:r>
      <w:r w:rsidRPr="00E563E5">
        <w:t xml:space="preserve"> comes in </w:t>
      </w:r>
      <w:r w:rsidR="006C18A7">
        <w:t>various</w:t>
      </w:r>
      <w:r w:rsidRPr="00E563E5">
        <w:t xml:space="preserve"> types</w:t>
      </w:r>
      <w:r w:rsidR="006C18A7">
        <w:t>. The most popular being</w:t>
      </w:r>
      <w:r w:rsidRPr="00E563E5">
        <w:t xml:space="preserve"> ultra</w:t>
      </w:r>
      <w:r w:rsidR="006C18A7">
        <w:t xml:space="preserve">, </w:t>
      </w:r>
      <w:r w:rsidRPr="00E563E5">
        <w:t>ultra plus</w:t>
      </w:r>
      <w:r w:rsidR="000369D5">
        <w:t>,</w:t>
      </w:r>
      <w:r w:rsidR="006C18A7">
        <w:t xml:space="preserve"> and Voluma.</w:t>
      </w:r>
      <w:r w:rsidRPr="00E563E5">
        <w:t xml:space="preserve"> </w:t>
      </w:r>
    </w:p>
    <w:p w14:paraId="36DB8B76" w14:textId="507E71DC" w:rsidR="00E563E5" w:rsidRDefault="009A1B7C" w:rsidP="00E563E5">
      <w:r w:rsidRPr="00E563E5">
        <w:t xml:space="preserve"> </w:t>
      </w:r>
      <w:r w:rsidR="00E563E5" w:rsidRPr="00E563E5">
        <w:t>[</w:t>
      </w:r>
      <w:r w:rsidR="00E563E5" w:rsidRPr="00E563E5">
        <w:rPr>
          <w:highlight w:val="yellow"/>
        </w:rPr>
        <w:t>please toggle these three fillers]</w:t>
      </w:r>
    </w:p>
    <w:p w14:paraId="60DEBF1D" w14:textId="290EC656" w:rsidR="00E563E5" w:rsidRDefault="00E563E5" w:rsidP="00E563E5">
      <w:r w:rsidRPr="00E563E5">
        <w:t>ULTRA</w:t>
      </w:r>
    </w:p>
    <w:p w14:paraId="68A53CA4" w14:textId="77777777" w:rsidR="006C18A7" w:rsidRDefault="006C18A7" w:rsidP="00E563E5">
      <w:r w:rsidRPr="00E563E5">
        <w:t>Ultra is a softer gel than Ultra Plus. Ultra is best used to</w:t>
      </w:r>
      <w:r>
        <w:t>:</w:t>
      </w:r>
    </w:p>
    <w:p w14:paraId="69B53440" w14:textId="77777777" w:rsidR="006C18A7" w:rsidRDefault="006C18A7" w:rsidP="006C18A7">
      <w:pPr>
        <w:pStyle w:val="ListParagraph"/>
        <w:numPr>
          <w:ilvl w:val="0"/>
          <w:numId w:val="4"/>
        </w:numPr>
      </w:pPr>
      <w:r>
        <w:t>A</w:t>
      </w:r>
      <w:r w:rsidRPr="00E563E5">
        <w:t xml:space="preserve">dd volume to lips </w:t>
      </w:r>
    </w:p>
    <w:p w14:paraId="73AD216D" w14:textId="77777777" w:rsidR="006C18A7" w:rsidRDefault="006C18A7" w:rsidP="006C18A7">
      <w:pPr>
        <w:pStyle w:val="ListParagraph"/>
        <w:numPr>
          <w:ilvl w:val="0"/>
          <w:numId w:val="4"/>
        </w:numPr>
      </w:pPr>
      <w:r>
        <w:t xml:space="preserve">Improve sagging </w:t>
      </w:r>
      <w:r w:rsidRPr="00E563E5">
        <w:t xml:space="preserve">lower lids </w:t>
      </w:r>
    </w:p>
    <w:p w14:paraId="56580556" w14:textId="020B4D2D" w:rsidR="006C18A7" w:rsidRDefault="006C18A7" w:rsidP="006C18A7">
      <w:pPr>
        <w:pStyle w:val="ListParagraph"/>
        <w:numPr>
          <w:ilvl w:val="0"/>
          <w:numId w:val="4"/>
        </w:numPr>
      </w:pPr>
      <w:r>
        <w:t>B</w:t>
      </w:r>
      <w:r w:rsidRPr="00E563E5">
        <w:t xml:space="preserve">uilding </w:t>
      </w:r>
      <w:r>
        <w:t xml:space="preserve">a </w:t>
      </w:r>
      <w:r w:rsidRPr="00E563E5">
        <w:t xml:space="preserve">nose bridge </w:t>
      </w:r>
    </w:p>
    <w:p w14:paraId="02C0F6ED" w14:textId="6A091370" w:rsidR="006C18A7" w:rsidRDefault="006C18A7" w:rsidP="006C18A7">
      <w:pPr>
        <w:pStyle w:val="ListParagraph"/>
        <w:numPr>
          <w:ilvl w:val="0"/>
          <w:numId w:val="4"/>
        </w:numPr>
      </w:pPr>
      <w:r>
        <w:t>E</w:t>
      </w:r>
      <w:r w:rsidRPr="00E563E5">
        <w:t>longating</w:t>
      </w:r>
      <w:r>
        <w:t xml:space="preserve"> the</w:t>
      </w:r>
      <w:r w:rsidRPr="00E563E5">
        <w:t xml:space="preserve"> chin </w:t>
      </w:r>
    </w:p>
    <w:p w14:paraId="36F50E80" w14:textId="069C6CED" w:rsidR="006C18A7" w:rsidRDefault="006C18A7" w:rsidP="006C18A7">
      <w:pPr>
        <w:pStyle w:val="ListParagraph"/>
        <w:numPr>
          <w:ilvl w:val="0"/>
          <w:numId w:val="4"/>
        </w:numPr>
      </w:pPr>
      <w:r>
        <w:t>F</w:t>
      </w:r>
      <w:r w:rsidRPr="00E563E5">
        <w:t>orehead sculpting</w:t>
      </w:r>
    </w:p>
    <w:p w14:paraId="3162BE41" w14:textId="1DE2DD44" w:rsidR="00E563E5" w:rsidRDefault="00E563E5" w:rsidP="00E563E5">
      <w:r w:rsidRPr="00E563E5">
        <w:t>ULTRA PLUS</w:t>
      </w:r>
    </w:p>
    <w:p w14:paraId="01741A30" w14:textId="77777777" w:rsidR="009A1B7C" w:rsidRDefault="009A1B7C" w:rsidP="009A1B7C">
      <w:r w:rsidRPr="00E563E5">
        <w:t>Ultra Plus is a thicker gel than Ultra. Ultra Plus is best used in areas with thicker skin</w:t>
      </w:r>
      <w:r>
        <w:t>. Common treatment areas include:</w:t>
      </w:r>
    </w:p>
    <w:p w14:paraId="4AAA898A" w14:textId="77777777" w:rsidR="009A1B7C" w:rsidRDefault="009A1B7C" w:rsidP="009A1B7C">
      <w:pPr>
        <w:pStyle w:val="ListParagraph"/>
        <w:numPr>
          <w:ilvl w:val="0"/>
          <w:numId w:val="5"/>
        </w:numPr>
      </w:pPr>
      <w:r>
        <w:t>The</w:t>
      </w:r>
      <w:r w:rsidRPr="00E563E5">
        <w:t xml:space="preserve"> cheeks</w:t>
      </w:r>
    </w:p>
    <w:p w14:paraId="3068252B" w14:textId="0172716B" w:rsidR="009A1B7C" w:rsidRPr="00E563E5" w:rsidRDefault="009A1B7C" w:rsidP="009A1B7C">
      <w:pPr>
        <w:pStyle w:val="ListParagraph"/>
        <w:numPr>
          <w:ilvl w:val="0"/>
          <w:numId w:val="5"/>
        </w:numPr>
      </w:pPr>
      <w:r>
        <w:t>N</w:t>
      </w:r>
      <w:r w:rsidRPr="00E563E5">
        <w:t xml:space="preserve">asolabial folds (the most popular </w:t>
      </w:r>
      <w:r>
        <w:t>treatment area</w:t>
      </w:r>
      <w:r w:rsidRPr="00E563E5">
        <w:t>).</w:t>
      </w:r>
    </w:p>
    <w:p w14:paraId="234F331A" w14:textId="77777777" w:rsidR="009A1B7C" w:rsidRPr="00E563E5" w:rsidRDefault="009A1B7C" w:rsidP="00E563E5"/>
    <w:p w14:paraId="5163D3A6" w14:textId="3DE421E4" w:rsidR="00E3401F" w:rsidRPr="00E563E5" w:rsidRDefault="009A1B7C" w:rsidP="00E563E5">
      <w:r w:rsidRPr="009A1B7C">
        <w:rPr>
          <w:b/>
          <w:bCs/>
        </w:rPr>
        <w:t>Your Ultra Plus treatment</w:t>
      </w:r>
      <w:r>
        <w:t xml:space="preserve">: </w:t>
      </w:r>
      <w:r w:rsidR="00E3401F" w:rsidRPr="00E563E5">
        <w:t>A topical anesthetic is applied to</w:t>
      </w:r>
      <w:r w:rsidR="000369D5">
        <w:t xml:space="preserve"> the</w:t>
      </w:r>
      <w:r w:rsidR="00E3401F" w:rsidRPr="00E563E5">
        <w:t xml:space="preserve"> injection area</w:t>
      </w:r>
      <w:r w:rsidR="000369D5">
        <w:t>,</w:t>
      </w:r>
      <w:r w:rsidR="00E3401F" w:rsidRPr="00E563E5">
        <w:t xml:space="preserve"> and the medication is then injected under the skin. The improvement is immediate. The effects generally last from nine months to one year</w:t>
      </w:r>
      <w:r w:rsidR="000369D5">
        <w:t>,</w:t>
      </w:r>
      <w:r w:rsidR="00E3401F" w:rsidRPr="00E563E5">
        <w:t xml:space="preserve"> depending on which product you use. </w:t>
      </w:r>
    </w:p>
    <w:p w14:paraId="2C40AAE6" w14:textId="53BF39AE" w:rsidR="00E563E5" w:rsidRDefault="00E563E5" w:rsidP="00E563E5">
      <w:r w:rsidRPr="00E563E5">
        <w:t>VOLUMA</w:t>
      </w:r>
    </w:p>
    <w:p w14:paraId="0267FE41" w14:textId="73F50244" w:rsidR="009A1B7C" w:rsidRDefault="009A1B7C" w:rsidP="009A1B7C">
      <w:r>
        <w:t xml:space="preserve">As the name suggests, Voluma is intended to add volume. </w:t>
      </w:r>
      <w:r>
        <w:t>This</w:t>
      </w:r>
      <w:r w:rsidRPr="004A0F96">
        <w:t xml:space="preserve"> hyaluronic acid filler </w:t>
      </w:r>
      <w:r>
        <w:t>is</w:t>
      </w:r>
      <w:r w:rsidRPr="004A0F96">
        <w:t xml:space="preserve"> specially formulated to</w:t>
      </w:r>
      <w:r>
        <w:t xml:space="preserve"> be thicker and smoother than other gels. This makes Voluma</w:t>
      </w:r>
      <w:r w:rsidRPr="004A0F96">
        <w:t xml:space="preserve"> optimal for lifting the cheeks and firming the jawline. Because the filler is injected into a deeper layer of the dermis than the surface layer, its effect is </w:t>
      </w:r>
      <w:r w:rsidR="000369D5" w:rsidRPr="004A0F96">
        <w:t>subtle,</w:t>
      </w:r>
      <w:r w:rsidRPr="004A0F96">
        <w:t xml:space="preserve"> and you can’t feel it or see it.</w:t>
      </w:r>
    </w:p>
    <w:p w14:paraId="3BB9FEF7" w14:textId="44B06B8C" w:rsidR="009A1B7C" w:rsidRDefault="001C6592" w:rsidP="00E563E5">
      <w:r>
        <w:rPr>
          <w:b/>
          <w:bCs/>
        </w:rPr>
        <w:t>Volume loss in the cheeks:</w:t>
      </w:r>
      <w:r w:rsidR="009A1B7C">
        <w:t xml:space="preserve"> </w:t>
      </w:r>
      <w:r w:rsidR="00E563E5" w:rsidRPr="00E563E5">
        <w:t xml:space="preserve">As you grow older, your cheeks lose volume. This loss of fullness can make your cheeks look sunken and can create hollows and dark circles beneath your eyes. </w:t>
      </w:r>
    </w:p>
    <w:p w14:paraId="132EFF46" w14:textId="79E1997C" w:rsidR="00E563E5" w:rsidRDefault="00E563E5" w:rsidP="00E3401F">
      <w:r w:rsidRPr="00E563E5">
        <w:t>Losing volume in your cheeks can be one of the early signs of aging. You may start to see a general lack of facial fullness starting in your 30s, or possibly in your mid to late 20s. As your cheeks descend, your chin may lose definition, deep lines may extend from your nose to the corners of your mouth, and the contour of your jaw may lose its sharpness.</w:t>
      </w:r>
    </w:p>
    <w:p w14:paraId="6CFA6551" w14:textId="57502565" w:rsidR="00E563E5" w:rsidRPr="00E563E5" w:rsidRDefault="00E563E5" w:rsidP="001C6592">
      <w:pPr>
        <w:rPr>
          <w:b/>
          <w:bCs/>
        </w:rPr>
      </w:pPr>
      <w:r w:rsidRPr="00E563E5">
        <w:rPr>
          <w:b/>
          <w:bCs/>
        </w:rPr>
        <w:t xml:space="preserve">How </w:t>
      </w:r>
      <w:r w:rsidRPr="00E563E5">
        <w:rPr>
          <w:b/>
          <w:bCs/>
        </w:rPr>
        <w:t xml:space="preserve">Does </w:t>
      </w:r>
      <w:r w:rsidRPr="00E563E5">
        <w:rPr>
          <w:b/>
          <w:bCs/>
        </w:rPr>
        <w:t>Voluma Restore A Youthful Face Shape</w:t>
      </w:r>
      <w:r w:rsidRPr="00E563E5">
        <w:rPr>
          <w:b/>
          <w:bCs/>
        </w:rPr>
        <w:t>?</w:t>
      </w:r>
    </w:p>
    <w:p w14:paraId="5D0DD4A0" w14:textId="1964CDC3" w:rsidR="00E563E5" w:rsidRPr="004A0F96" w:rsidRDefault="00E563E5" w:rsidP="001C6592">
      <w:r w:rsidRPr="004A0F96">
        <w:t xml:space="preserve">Like other nonsurgical cosmetic procedures, treatment with Voluma is minimally invasive. The facial filler is injected into various areas of your cheeks to lift </w:t>
      </w:r>
      <w:r w:rsidR="000369D5">
        <w:t xml:space="preserve">the </w:t>
      </w:r>
      <w:r w:rsidRPr="004A0F96">
        <w:t>skin and restore fullness. These injections should not be painful. Voluma is combined with lidocaine, an anesthetic that will numb the injection site.</w:t>
      </w:r>
    </w:p>
    <w:p w14:paraId="2923A2EF" w14:textId="0CE8AA49" w:rsidR="00E563E5" w:rsidRPr="001C6592" w:rsidRDefault="00E563E5" w:rsidP="001C6592">
      <w:pPr>
        <w:rPr>
          <w:b/>
          <w:bCs/>
        </w:rPr>
      </w:pPr>
      <w:r w:rsidRPr="001C6592">
        <w:rPr>
          <w:b/>
          <w:bCs/>
        </w:rPr>
        <w:t>Benefits of Voluma</w:t>
      </w:r>
    </w:p>
    <w:p w14:paraId="45B04882" w14:textId="077185B8" w:rsidR="00E563E5" w:rsidRPr="00E563E5" w:rsidRDefault="00E563E5" w:rsidP="00E563E5">
      <w:pPr>
        <w:pStyle w:val="ListParagraph"/>
        <w:numPr>
          <w:ilvl w:val="0"/>
          <w:numId w:val="2"/>
        </w:numPr>
      </w:pPr>
      <w:r w:rsidRPr="00E563E5">
        <w:t>Minimally invasive</w:t>
      </w:r>
    </w:p>
    <w:p w14:paraId="09BF3363" w14:textId="77777777" w:rsidR="001C6592" w:rsidRDefault="00E563E5" w:rsidP="00E563E5">
      <w:pPr>
        <w:pStyle w:val="ListParagraph"/>
        <w:numPr>
          <w:ilvl w:val="0"/>
          <w:numId w:val="2"/>
        </w:numPr>
      </w:pPr>
      <w:r w:rsidRPr="00E563E5">
        <w:t xml:space="preserve">No downtime required </w:t>
      </w:r>
    </w:p>
    <w:p w14:paraId="16DA77F9" w14:textId="6EDD921D" w:rsidR="00E563E5" w:rsidRPr="00E563E5" w:rsidRDefault="000369D5" w:rsidP="00E563E5">
      <w:pPr>
        <w:pStyle w:val="ListParagraph"/>
        <w:numPr>
          <w:ilvl w:val="0"/>
          <w:numId w:val="2"/>
        </w:numPr>
      </w:pPr>
      <w:r>
        <w:t>A n</w:t>
      </w:r>
      <w:r w:rsidR="001C6592">
        <w:t>on-surgical alternative to</w:t>
      </w:r>
      <w:r w:rsidR="00E563E5" w:rsidRPr="00E563E5">
        <w:t xml:space="preserve"> cheek &amp; chin implants and surgical rhinoplasty</w:t>
      </w:r>
    </w:p>
    <w:p w14:paraId="56394FA4" w14:textId="0190932B" w:rsidR="00E563E5" w:rsidRPr="00E563E5" w:rsidRDefault="00E563E5" w:rsidP="00E563E5">
      <w:pPr>
        <w:pStyle w:val="ListParagraph"/>
        <w:numPr>
          <w:ilvl w:val="0"/>
          <w:numId w:val="2"/>
        </w:numPr>
      </w:pPr>
      <w:r w:rsidRPr="00E563E5">
        <w:t>Results can last 18 months to 2 years</w:t>
      </w:r>
      <w:r w:rsidR="001C6592">
        <w:t>.</w:t>
      </w:r>
      <w:r w:rsidR="001C6592" w:rsidRPr="001C6592">
        <w:rPr>
          <w:vertAlign w:val="superscript"/>
        </w:rPr>
        <w:t>2</w:t>
      </w:r>
    </w:p>
    <w:p w14:paraId="06A4CF15" w14:textId="77777777" w:rsidR="001C6592" w:rsidRDefault="00E563E5" w:rsidP="00E563E5">
      <w:pPr>
        <w:pStyle w:val="ListParagraph"/>
        <w:numPr>
          <w:ilvl w:val="0"/>
          <w:numId w:val="2"/>
        </w:numPr>
      </w:pPr>
      <w:r w:rsidRPr="00E563E5">
        <w:t>Restores volume to sunken cheeks</w:t>
      </w:r>
    </w:p>
    <w:p w14:paraId="2B3281E7" w14:textId="77777777" w:rsidR="001C6592" w:rsidRDefault="001C6592" w:rsidP="00E563E5">
      <w:pPr>
        <w:pStyle w:val="ListParagraph"/>
        <w:numPr>
          <w:ilvl w:val="0"/>
          <w:numId w:val="2"/>
        </w:numPr>
      </w:pPr>
      <w:r>
        <w:t>P</w:t>
      </w:r>
      <w:r w:rsidR="00E563E5" w:rsidRPr="00E563E5">
        <w:t>rovides a subtle facial lifting effect</w:t>
      </w:r>
    </w:p>
    <w:p w14:paraId="6FB12BA7" w14:textId="0D72461F" w:rsidR="00E563E5" w:rsidRPr="00E563E5" w:rsidRDefault="001C6592" w:rsidP="00E563E5">
      <w:pPr>
        <w:pStyle w:val="ListParagraph"/>
        <w:numPr>
          <w:ilvl w:val="0"/>
          <w:numId w:val="2"/>
        </w:numPr>
      </w:pPr>
      <w:r>
        <w:t>Natural</w:t>
      </w:r>
      <w:r w:rsidR="000369D5">
        <w:t>-</w:t>
      </w:r>
      <w:r>
        <w:t xml:space="preserve">looking </w:t>
      </w:r>
      <w:r w:rsidR="00E563E5" w:rsidRPr="00E563E5">
        <w:t xml:space="preserve">results </w:t>
      </w:r>
    </w:p>
    <w:p w14:paraId="2C6B815B" w14:textId="73F8DA24" w:rsidR="001C6592" w:rsidRDefault="001C6592" w:rsidP="00E563E5">
      <w:pPr>
        <w:pStyle w:val="ListParagraph"/>
        <w:numPr>
          <w:ilvl w:val="0"/>
          <w:numId w:val="2"/>
        </w:numPr>
      </w:pPr>
      <w:r>
        <w:t>Fi</w:t>
      </w:r>
      <w:r w:rsidR="00E563E5" w:rsidRPr="00E563E5">
        <w:t>ne</w:t>
      </w:r>
      <w:r w:rsidR="000369D5">
        <w:t>ly</w:t>
      </w:r>
      <w:r w:rsidR="00E563E5" w:rsidRPr="00E563E5">
        <w:t xml:space="preserve"> sculpt</w:t>
      </w:r>
      <w:r>
        <w:t>s the</w:t>
      </w:r>
      <w:r w:rsidR="00E563E5" w:rsidRPr="00E563E5">
        <w:t xml:space="preserve"> cheeks</w:t>
      </w:r>
      <w:r>
        <w:t xml:space="preserve"> and</w:t>
      </w:r>
      <w:r w:rsidR="00E563E5" w:rsidRPr="00E563E5">
        <w:t xml:space="preserve"> nose</w:t>
      </w:r>
    </w:p>
    <w:p w14:paraId="7AE4A724" w14:textId="6747A8EF" w:rsidR="00E563E5" w:rsidRPr="00E563E5" w:rsidRDefault="001C6592" w:rsidP="00E563E5">
      <w:pPr>
        <w:pStyle w:val="ListParagraph"/>
        <w:numPr>
          <w:ilvl w:val="0"/>
          <w:numId w:val="2"/>
        </w:numPr>
      </w:pPr>
      <w:r>
        <w:t>Can elongate</w:t>
      </w:r>
      <w:r w:rsidR="00E563E5" w:rsidRPr="00E563E5">
        <w:t xml:space="preserve"> the chin</w:t>
      </w:r>
    </w:p>
    <w:p w14:paraId="3BF51EED" w14:textId="2CD590D7" w:rsidR="00E563E5" w:rsidRPr="00E563E5" w:rsidRDefault="00E563E5" w:rsidP="00E563E5">
      <w:r w:rsidRPr="00E563E5">
        <w:t>RESTYLANE FILLERS</w:t>
      </w:r>
    </w:p>
    <w:p w14:paraId="7BB16028" w14:textId="77777777" w:rsidR="00E563E5" w:rsidRPr="00E563E5" w:rsidRDefault="00E563E5" w:rsidP="00E563E5">
      <w:r w:rsidRPr="00E563E5">
        <w:t>Restylane is a soft tissue filler formulated with hyaluronic acid. Its source is non-animal based, which eliminates the need for pre-treatment testing. An advantageous aspect of this product is its resemblance to the hyaluronic acid produced in the body, creating a high level of safety and efficacy.</w:t>
      </w:r>
    </w:p>
    <w:p w14:paraId="5EC2D30B" w14:textId="11020485" w:rsidR="00E563E5" w:rsidRPr="000E5C99" w:rsidRDefault="00E563E5" w:rsidP="00E563E5">
      <w:pPr>
        <w:rPr>
          <w:b/>
          <w:bCs/>
        </w:rPr>
      </w:pPr>
      <w:r w:rsidRPr="000E5C99">
        <w:rPr>
          <w:b/>
          <w:bCs/>
        </w:rPr>
        <w:t xml:space="preserve">Benefits </w:t>
      </w:r>
      <w:r w:rsidR="000369D5" w:rsidRPr="000E5C99">
        <w:rPr>
          <w:b/>
          <w:bCs/>
        </w:rPr>
        <w:t>of</w:t>
      </w:r>
      <w:r w:rsidRPr="000E5C99">
        <w:rPr>
          <w:b/>
          <w:bCs/>
        </w:rPr>
        <w:t xml:space="preserve"> Restylane</w:t>
      </w:r>
    </w:p>
    <w:p w14:paraId="73273837" w14:textId="4B366A69" w:rsidR="00E563E5" w:rsidRPr="00E563E5" w:rsidRDefault="00E563E5" w:rsidP="00E563E5">
      <w:r w:rsidRPr="00E563E5">
        <w:t xml:space="preserve">Each dermal filler product has unique characteristics that make it suitable for specific goals. Restylane has a proven safety record built over twenty years of clinical use. Its natural ingredients are kind to </w:t>
      </w:r>
      <w:r w:rsidRPr="00E563E5">
        <w:lastRenderedPageBreak/>
        <w:t xml:space="preserve">tissues and capable of restoring the desired contours. Clinical studies demonstrate the longevity of Restylane in the treatment of laugh lines, lasting several months at a time. When used to improve the appearance of nasolabial folds, marionette lines, and other creases in the skin, Restylane can last approximately six months. However, every person metabolizes dermal fillers differently and may enjoy results for a slightly longer or shorter </w:t>
      </w:r>
      <w:r w:rsidR="000369D5" w:rsidRPr="00E563E5">
        <w:t>period.</w:t>
      </w:r>
      <w:r w:rsidR="000369D5">
        <w:t xml:space="preserve"> *</w:t>
      </w:r>
    </w:p>
    <w:p w14:paraId="42A49369" w14:textId="48259C7B" w:rsidR="00E563E5" w:rsidRPr="000E5C99" w:rsidRDefault="00E563E5" w:rsidP="00E563E5">
      <w:pPr>
        <w:rPr>
          <w:b/>
          <w:bCs/>
        </w:rPr>
      </w:pPr>
      <w:r w:rsidRPr="000E5C99">
        <w:rPr>
          <w:b/>
          <w:bCs/>
        </w:rPr>
        <w:t xml:space="preserve">Wrinkle-reduction And More </w:t>
      </w:r>
      <w:r w:rsidR="000369D5" w:rsidRPr="000E5C99">
        <w:rPr>
          <w:b/>
          <w:bCs/>
        </w:rPr>
        <w:t>with</w:t>
      </w:r>
      <w:r w:rsidRPr="000E5C99">
        <w:rPr>
          <w:b/>
          <w:bCs/>
        </w:rPr>
        <w:t xml:space="preserve"> Restylane</w:t>
      </w:r>
    </w:p>
    <w:p w14:paraId="3EB7FFAE" w14:textId="5A025187" w:rsidR="00E563E5" w:rsidRPr="00E563E5" w:rsidRDefault="00E563E5" w:rsidP="00E563E5">
      <w:r w:rsidRPr="00E563E5">
        <w:t xml:space="preserve">One of the primary uses of Restylane is to smooth lines and wrinkles on the face. Different than Botox, which lessens the strength of muscular contractions, Restylane fills areas of depression, plumping them up to a level surface for a more youthful appearance. </w:t>
      </w:r>
    </w:p>
    <w:p w14:paraId="32A96BAB" w14:textId="77777777" w:rsidR="000E5C99" w:rsidRDefault="00E563E5" w:rsidP="00E563E5">
      <w:r w:rsidRPr="00E563E5">
        <w:t xml:space="preserve">The purpose of Restylane treatment is to restore the presence of hyaluronic acid in problem areas such as marionette lines and the corners of the mouth. </w:t>
      </w:r>
    </w:p>
    <w:p w14:paraId="17D953D3" w14:textId="037A070A" w:rsidR="00E563E5" w:rsidRPr="00E563E5" w:rsidRDefault="00E563E5" w:rsidP="00E563E5">
      <w:r w:rsidRPr="00E563E5">
        <w:t>Additionally, the smooth gel consistency of this product makes it suitable for natural</w:t>
      </w:r>
      <w:r w:rsidR="000369D5">
        <w:t>-</w:t>
      </w:r>
      <w:r w:rsidRPr="00E563E5">
        <w:t>looking lip enhancement. Careful application of this filler adds fullness and volume to the lips, and the definition needed to keep lipstick beautifully in place. Aesthetic medicine is a results-oriented practice. John Lee, MD, FACS’s patients’ expectations and satisfaction are our priority. When you visit the office of Dr. Lee for wrinkle-reducing treatment, we conduct a comprehensive consultation and evaluation of your skin. One of the reasons patients choose Restylane is because the gentle, natural ingredients allow them to remain in control of their aging process and their facial expressions.</w:t>
      </w:r>
    </w:p>
    <w:p w14:paraId="5E8AA203" w14:textId="33FF2129" w:rsidR="00AA1904" w:rsidRDefault="00AA1904">
      <w:r>
        <w:t>HYALURONIC ACID FILLERS FAQ</w:t>
      </w:r>
      <w:r w:rsidR="002503E1">
        <w:t xml:space="preserve"> </w:t>
      </w:r>
      <w:r w:rsidR="002503E1" w:rsidRPr="002503E1">
        <w:rPr>
          <w:highlight w:val="yellow"/>
        </w:rPr>
        <w:t xml:space="preserve">[toggle </w:t>
      </w:r>
      <w:r w:rsidR="000369D5" w:rsidRPr="002503E1">
        <w:rPr>
          <w:highlight w:val="yellow"/>
        </w:rPr>
        <w:t>FAQ</w:t>
      </w:r>
      <w:r w:rsidR="002503E1" w:rsidRPr="002503E1">
        <w:rPr>
          <w:highlight w:val="yellow"/>
        </w:rPr>
        <w:t xml:space="preserve"> up until “near me”]</w:t>
      </w:r>
    </w:p>
    <w:p w14:paraId="62BB83D8" w14:textId="77777777" w:rsidR="003F71FD" w:rsidRDefault="00F96E09" w:rsidP="003F71FD">
      <w:r>
        <w:t>ARE HYALURONIC ACID FILLERS RIGHT FOR ME?</w:t>
      </w:r>
    </w:p>
    <w:p w14:paraId="4C4B6B2C" w14:textId="18E4F146" w:rsidR="00F96E09" w:rsidRPr="00282C72" w:rsidRDefault="00F96E09" w:rsidP="003F71FD">
      <w:r w:rsidRPr="00282C72">
        <w:t>The signs of aging can detract from your natural beauty,</w:t>
      </w:r>
      <w:r>
        <w:t xml:space="preserve"> making you look older than you feel.</w:t>
      </w:r>
      <w:r w:rsidRPr="00282C72">
        <w:t xml:space="preserve"> Dermal fillers are a quick</w:t>
      </w:r>
      <w:r w:rsidR="000369D5">
        <w:t>,</w:t>
      </w:r>
      <w:r w:rsidRPr="00282C72">
        <w:t xml:space="preserve"> non-surgical treatment with immediate results in skin rejuvenation. Some people benefit from surgical procedures that can eliminate signs of aging and restore a more youthful appearance. Others, however, benefit more from nonsurgical options that can provide a restored, refreshed look and help boost self-confidence. </w:t>
      </w:r>
    </w:p>
    <w:p w14:paraId="71D9D19D" w14:textId="5F272FF4" w:rsidR="00F96E09" w:rsidRPr="003F71FD" w:rsidRDefault="003F71FD" w:rsidP="003F71FD">
      <w:r w:rsidRPr="003F71FD">
        <w:t>WHAT ARE THE DIFFERENCES BETWEEN FILLERS?</w:t>
      </w:r>
    </w:p>
    <w:p w14:paraId="7D67899D" w14:textId="113C72FC" w:rsidR="003F71FD" w:rsidRDefault="003F71FD" w:rsidP="003F71FD">
      <w:r w:rsidRPr="003F71FD">
        <w:t xml:space="preserve">There are many facial fillers available today. The most popular fillers are made of hyaluronic acid. The two </w:t>
      </w:r>
      <w:r w:rsidR="000369D5" w:rsidRPr="003F71FD">
        <w:t>most used</w:t>
      </w:r>
      <w:r w:rsidRPr="003F71FD">
        <w:t xml:space="preserve"> forms of hy</w:t>
      </w:r>
      <w:r w:rsidR="000369D5">
        <w:t>al</w:t>
      </w:r>
      <w:r w:rsidRPr="003F71FD">
        <w:t xml:space="preserve">uronic acid fillers are </w:t>
      </w:r>
      <w:r w:rsidR="000369D5" w:rsidRPr="003F71FD">
        <w:t>Juvéderm</w:t>
      </w:r>
      <w:r w:rsidRPr="003F71FD">
        <w:t xml:space="preserve"> and Restylane. These three products are very similar in effect, but Restalyne generally last</w:t>
      </w:r>
      <w:r w:rsidR="000369D5">
        <w:t>s</w:t>
      </w:r>
      <w:r w:rsidRPr="003F71FD">
        <w:t xml:space="preserve"> about six months</w:t>
      </w:r>
      <w:r w:rsidR="000369D5">
        <w:t>,</w:t>
      </w:r>
      <w:r w:rsidRPr="003F71FD">
        <w:t xml:space="preserve"> while </w:t>
      </w:r>
      <w:r w:rsidR="000369D5" w:rsidRPr="003F71FD">
        <w:t>Juvéderm</w:t>
      </w:r>
      <w:r w:rsidRPr="003F71FD">
        <w:t xml:space="preserve"> will last </w:t>
      </w:r>
      <w:r w:rsidR="000E5C99">
        <w:t>between 12 to 24 months, depending on the exact line of fil</w:t>
      </w:r>
      <w:r w:rsidR="000369D5">
        <w:t>l</w:t>
      </w:r>
      <w:r w:rsidR="000E5C99">
        <w:t xml:space="preserve">er. </w:t>
      </w:r>
      <w:r w:rsidRPr="003F71FD">
        <w:t>Other popular facial fillers include Radiesse (calcium particles), Artefil (plexiglass particles in collagen)</w:t>
      </w:r>
      <w:r w:rsidR="000369D5">
        <w:t>,</w:t>
      </w:r>
      <w:r w:rsidRPr="003F71FD">
        <w:t xml:space="preserve"> and Sculptra (biodegradable thermoplastic). Although </w:t>
      </w:r>
      <w:r w:rsidR="000369D5">
        <w:t>more prolonged</w:t>
      </w:r>
      <w:r w:rsidRPr="003F71FD">
        <w:t xml:space="preserve"> effects can be achieved with these materials, there is a </w:t>
      </w:r>
      <w:r w:rsidR="000369D5" w:rsidRPr="003F71FD">
        <w:t>significant risk</w:t>
      </w:r>
      <w:r w:rsidRPr="003F71FD">
        <w:t xml:space="preserve"> associated with these products</w:t>
      </w:r>
      <w:r w:rsidR="000369D5">
        <w:t>,</w:t>
      </w:r>
      <w:r w:rsidRPr="003F71FD">
        <w:t xml:space="preserve"> and </w:t>
      </w:r>
      <w:r w:rsidR="000369D5">
        <w:t xml:space="preserve">the </w:t>
      </w:r>
      <w:r w:rsidRPr="003F71FD">
        <w:t xml:space="preserve">removal of the products is </w:t>
      </w:r>
      <w:r w:rsidR="000369D5">
        <w:t>complicated</w:t>
      </w:r>
      <w:r w:rsidRPr="003F71FD">
        <w:t xml:space="preserve"> and can lead to scarring and deformity.</w:t>
      </w:r>
    </w:p>
    <w:p w14:paraId="4BA1E1B9" w14:textId="219D508B" w:rsidR="003F71FD" w:rsidRPr="00E3401F" w:rsidRDefault="003F71FD" w:rsidP="00E3401F">
      <w:r w:rsidRPr="00E3401F">
        <w:t>WHAT’S THE DIFFERENCE BETWEEN MORE PERMANENT FILLERS AND TEMPORARY FILLERS?</w:t>
      </w:r>
    </w:p>
    <w:p w14:paraId="68D6C155" w14:textId="65DE745A" w:rsidR="003F71FD" w:rsidRDefault="003F71FD" w:rsidP="00E3401F">
      <w:r w:rsidRPr="00E3401F">
        <w:t>According to Dr. John Lee, “The face is ever</w:t>
      </w:r>
      <w:r w:rsidR="000369D5">
        <w:t>-</w:t>
      </w:r>
      <w:r w:rsidRPr="00E3401F">
        <w:t>changing</w:t>
      </w:r>
      <w:r w:rsidR="00E3401F" w:rsidRPr="00E3401F">
        <w:t>. So,</w:t>
      </w:r>
      <w:r w:rsidRPr="00E3401F">
        <w:t xml:space="preserve"> it is important to use a product that can be modified with time. More permanent fillers like fat and collagen may look good today, but awkward five years from now. Removing permanent fillers require surgery and results in unacceptable scarring. </w:t>
      </w:r>
      <w:r w:rsidR="00E3401F" w:rsidRPr="00E3401F">
        <w:lastRenderedPageBreak/>
        <w:t>Therefore.</w:t>
      </w:r>
      <w:r w:rsidRPr="00E3401F">
        <w:t xml:space="preserve"> I only use HA</w:t>
      </w:r>
      <w:r w:rsidR="000369D5">
        <w:t>-</w:t>
      </w:r>
      <w:r w:rsidRPr="00E3401F">
        <w:t xml:space="preserve">based fillers like </w:t>
      </w:r>
      <w:r w:rsidR="000369D5" w:rsidRPr="00E3401F">
        <w:t>Juvéderm</w:t>
      </w:r>
      <w:r w:rsidRPr="00E3401F">
        <w:t xml:space="preserve">. They have the safest profiles of all fillers on the market.” </w:t>
      </w:r>
    </w:p>
    <w:p w14:paraId="3E4E1E2A" w14:textId="571D077E" w:rsidR="00E563E5" w:rsidRDefault="00E563E5" w:rsidP="00E3401F">
      <w:r>
        <w:t>HOW MUCH DOES RESTYLANE AND JUVEDERM COST?</w:t>
      </w:r>
    </w:p>
    <w:p w14:paraId="4FF2083F" w14:textId="12211F61" w:rsidR="002503E1" w:rsidRDefault="002503E1" w:rsidP="002503E1">
      <w:pPr>
        <w:spacing w:line="276" w:lineRule="auto"/>
      </w:pPr>
      <w:r>
        <w:t>Treatment with cosmetic fillers is</w:t>
      </w:r>
      <w:r>
        <w:t xml:space="preserve"> highly customizable. Therefore, </w:t>
      </w:r>
      <w:r>
        <w:t xml:space="preserve">Restylane and </w:t>
      </w:r>
      <w:r w:rsidR="000369D5">
        <w:t>Juvéderm</w:t>
      </w:r>
      <w:r>
        <w:t xml:space="preserve"> cost varies for each patient. Pricing is determined by the number of units prescribed, and the number of units varies per person and treatment area. During your consultation with Dr. John Lee, </w:t>
      </w:r>
      <w:r w:rsidR="000369D5">
        <w:t>Juvéderm</w:t>
      </w:r>
      <w:r>
        <w:t xml:space="preserve"> and Restylane</w:t>
      </w:r>
      <w:r>
        <w:t xml:space="preserve"> cost will be </w:t>
      </w:r>
      <w:r>
        <w:t>discussed</w:t>
      </w:r>
      <w:r>
        <w:t xml:space="preserve"> in detail. Financing options and ways to save on your cosmetic treatment will also be </w:t>
      </w:r>
      <w:r>
        <w:t>covered</w:t>
      </w:r>
      <w:r>
        <w:t>. If this anti-aging solution is right for you, we will customize a treatment plan tailored to your goals, your body, and your budget.</w:t>
      </w:r>
    </w:p>
    <w:p w14:paraId="13333DF8" w14:textId="5AE93CE2" w:rsidR="002503E1" w:rsidRDefault="002503E1" w:rsidP="002503E1">
      <w:pPr>
        <w:spacing w:line="276" w:lineRule="auto"/>
      </w:pPr>
      <w:r>
        <w:t xml:space="preserve">As the premier provider </w:t>
      </w:r>
      <w:r>
        <w:t xml:space="preserve">of Hyaluronic Acid fillers </w:t>
      </w:r>
      <w:r>
        <w:t xml:space="preserve">Philadelphia and Main Line, Dr. John Lee provides unparalleled care at competitive pricing. </w:t>
      </w:r>
      <w:r w:rsidRPr="0060689D">
        <w:t>We believe that providing quality service and optimal outcomes</w:t>
      </w:r>
      <w:r>
        <w:t>,</w:t>
      </w:r>
      <w:r w:rsidRPr="0060689D">
        <w:t xml:space="preserve"> along with affordable pricing</w:t>
      </w:r>
      <w:r>
        <w:t>,</w:t>
      </w:r>
      <w:r w:rsidRPr="0060689D">
        <w:t xml:space="preserve"> is the philosophy that has made our practice so successful</w:t>
      </w:r>
      <w:r>
        <w:t>.</w:t>
      </w:r>
      <w:r w:rsidRPr="0060689D">
        <w:t xml:space="preserve"> </w:t>
      </w:r>
    </w:p>
    <w:p w14:paraId="2FDD07D8" w14:textId="525F7EDB" w:rsidR="002503E1" w:rsidRDefault="002503E1" w:rsidP="002503E1">
      <w:pPr>
        <w:shd w:val="clear" w:color="auto" w:fill="FFFFFF"/>
        <w:spacing w:line="276" w:lineRule="auto"/>
        <w:jc w:val="both"/>
        <w:rPr>
          <w:i/>
          <w:iCs/>
        </w:rPr>
      </w:pPr>
      <w:r w:rsidRPr="00957CD6">
        <w:rPr>
          <w:i/>
          <w:iCs/>
        </w:rPr>
        <w:t xml:space="preserve">Additional </w:t>
      </w:r>
      <w:r w:rsidRPr="0060689D">
        <w:rPr>
          <w:i/>
          <w:iCs/>
        </w:rPr>
        <w:t>discount offered through Allergan’s Brilliant Distinctions patient loyalty program; membership is free and ongoing coupons available to be used on all Allergan family of products</w:t>
      </w:r>
      <w:r>
        <w:rPr>
          <w:i/>
          <w:iCs/>
        </w:rPr>
        <w:t>,</w:t>
      </w:r>
      <w:r w:rsidRPr="0060689D">
        <w:rPr>
          <w:i/>
          <w:iCs/>
        </w:rPr>
        <w:t xml:space="preserve"> including </w:t>
      </w:r>
      <w:hyperlink r:id="rId5" w:history="1">
        <w:r w:rsidRPr="0060689D">
          <w:rPr>
            <w:i/>
            <w:iCs/>
          </w:rPr>
          <w:t>Latisse</w:t>
        </w:r>
      </w:hyperlink>
      <w:r w:rsidRPr="0060689D">
        <w:rPr>
          <w:i/>
          <w:iCs/>
        </w:rPr>
        <w:t> and </w:t>
      </w:r>
      <w:hyperlink r:id="rId6" w:tooltip="SkinMedica skincare" w:history="1">
        <w:r w:rsidRPr="0060689D">
          <w:rPr>
            <w:i/>
            <w:iCs/>
          </w:rPr>
          <w:t>SkinMedica</w:t>
        </w:r>
      </w:hyperlink>
      <w:r w:rsidRPr="0060689D">
        <w:rPr>
          <w:i/>
          <w:iCs/>
        </w:rPr>
        <w:t> skin</w:t>
      </w:r>
      <w:r>
        <w:rPr>
          <w:i/>
          <w:iCs/>
        </w:rPr>
        <w:t xml:space="preserve"> </w:t>
      </w:r>
      <w:r w:rsidRPr="0060689D">
        <w:rPr>
          <w:i/>
          <w:iCs/>
        </w:rPr>
        <w:t>care.</w:t>
      </w:r>
    </w:p>
    <w:p w14:paraId="34927F43" w14:textId="7EBF527C" w:rsidR="000E5C99" w:rsidRDefault="000E5C99" w:rsidP="002503E1">
      <w:pPr>
        <w:shd w:val="clear" w:color="auto" w:fill="FFFFFF"/>
        <w:spacing w:line="276" w:lineRule="auto"/>
        <w:jc w:val="both"/>
      </w:pPr>
      <w:r>
        <w:t>WHAT WILL HAPPEN DURING MY CONSULTATION?</w:t>
      </w:r>
    </w:p>
    <w:p w14:paraId="0CCC5AC2" w14:textId="2ED9E902" w:rsidR="000E5C99" w:rsidRDefault="000E5C99" w:rsidP="000E5C99">
      <w:r w:rsidRPr="00E563E5">
        <w:t xml:space="preserve">Aesthetic medicine is a results-oriented practice. John Lee, MD, FACS’s patients’ expectations and satisfaction are our priority. When you visit the office of Dr. Lee for wrinkle-reducing treatment, we conduct a comprehensive consultation and evaluation of your skin. </w:t>
      </w:r>
    </w:p>
    <w:p w14:paraId="78CCB469" w14:textId="6032134F" w:rsidR="000369D5" w:rsidRPr="000E5C99" w:rsidRDefault="000369D5" w:rsidP="000E5C99">
      <w:r w:rsidRPr="00282C72">
        <w:t>No single solution is ideal for every patient. During your initial consultation (there is a $100 consultation fee which is waived if you have a filler treatment or can be applied to future non-surgical treatments for up to one year with Dr. Lee or our medical estheticians) all of your options will be discussed, your face will be thoroughly evaluated, your desires taken into careful consideration, and the treatment most suited to meet your needs will be determined.</w:t>
      </w:r>
    </w:p>
    <w:p w14:paraId="5532427B" w14:textId="33D95631" w:rsidR="00AA1904" w:rsidRDefault="00AA1904">
      <w:r>
        <w:t>RESTYLANE AND JUVEDERM NEAR ME</w:t>
      </w:r>
    </w:p>
    <w:p w14:paraId="0D448CC7" w14:textId="4FCB01CC" w:rsidR="00AA1904" w:rsidRDefault="00AA1904" w:rsidP="00AA1904">
      <w:pPr>
        <w:spacing w:line="276" w:lineRule="auto"/>
      </w:pPr>
      <w:r>
        <w:t xml:space="preserve">Rejuvenate the way you look and feel with </w:t>
      </w:r>
      <w:r w:rsidR="002503E1">
        <w:t>Hyaluronic Acid injections</w:t>
      </w:r>
      <w:r>
        <w:t>. Learn more about the</w:t>
      </w:r>
      <w:r w:rsidR="002503E1">
        <w:t>se</w:t>
      </w:r>
      <w:r>
        <w:t xml:space="preserve"> top-selling anti-aging solution</w:t>
      </w:r>
      <w:r w:rsidR="002503E1">
        <w:t>s</w:t>
      </w:r>
      <w:r>
        <w:t xml:space="preserve"> by scheduling a consultation with Dr. John Lee. Conveniently located in Bryn Mawr, PA, Dr. John Lee is the premier </w:t>
      </w:r>
      <w:r w:rsidR="000369D5">
        <w:t>Juvéderm</w:t>
      </w:r>
      <w:r w:rsidR="002503E1">
        <w:t xml:space="preserve"> and Restylane</w:t>
      </w:r>
      <w:r>
        <w:t xml:space="preserve"> provider in the Philadelphia and Main Line areas as well as Montgomery and Delaware Counties. Contact Dr. Lee online by filling out the form below. Alternatively, call his office at </w:t>
      </w:r>
      <w:r>
        <w:rPr>
          <w:rFonts w:ascii="Arial" w:hAnsi="Arial" w:cs="Arial"/>
          <w:sz w:val="20"/>
          <w:szCs w:val="20"/>
        </w:rPr>
        <w:t>(610) 789-6701.</w:t>
      </w:r>
    </w:p>
    <w:p w14:paraId="0AE4F981" w14:textId="77777777" w:rsidR="00AA1904" w:rsidRDefault="00AA1904"/>
    <w:p w14:paraId="6E3E9540" w14:textId="77777777" w:rsidR="00993F6D" w:rsidRDefault="00993F6D"/>
    <w:sectPr w:rsidR="00993F6D" w:rsidSect="002503E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448A"/>
    <w:multiLevelType w:val="multilevel"/>
    <w:tmpl w:val="464A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AC25A7"/>
    <w:multiLevelType w:val="hybridMultilevel"/>
    <w:tmpl w:val="62ACC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EC10DE"/>
    <w:multiLevelType w:val="hybridMultilevel"/>
    <w:tmpl w:val="8236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A0A63A2"/>
    <w:multiLevelType w:val="hybridMultilevel"/>
    <w:tmpl w:val="F4C6D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9850A9"/>
    <w:multiLevelType w:val="hybridMultilevel"/>
    <w:tmpl w:val="4E76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yNLA0tjQytjA2MjBV0lEKTi0uzszPAykwrAUA4BinKiwAAAA="/>
  </w:docVars>
  <w:rsids>
    <w:rsidRoot w:val="00993F6D"/>
    <w:rsid w:val="000369D5"/>
    <w:rsid w:val="000E5C99"/>
    <w:rsid w:val="000F4A58"/>
    <w:rsid w:val="001C6592"/>
    <w:rsid w:val="001F0FFE"/>
    <w:rsid w:val="002503E1"/>
    <w:rsid w:val="0037559B"/>
    <w:rsid w:val="003F71FD"/>
    <w:rsid w:val="006C18A7"/>
    <w:rsid w:val="00993F6D"/>
    <w:rsid w:val="009A1B7C"/>
    <w:rsid w:val="00AA1904"/>
    <w:rsid w:val="00E3401F"/>
    <w:rsid w:val="00E563E5"/>
    <w:rsid w:val="00F938C5"/>
    <w:rsid w:val="00F9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76754"/>
  <w15:chartTrackingRefBased/>
  <w15:docId w15:val="{E24A3F45-84EA-417C-B47F-8D618B36D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563E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71F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563E5"/>
    <w:pPr>
      <w:ind w:left="720"/>
      <w:contextualSpacing/>
    </w:pPr>
  </w:style>
  <w:style w:type="character" w:customStyle="1" w:styleId="Heading3Char">
    <w:name w:val="Heading 3 Char"/>
    <w:basedOn w:val="DefaultParagraphFont"/>
    <w:link w:val="Heading3"/>
    <w:uiPriority w:val="9"/>
    <w:rsid w:val="00E563E5"/>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kinmedica.com/" TargetMode="External"/><Relationship Id="rId5" Type="http://schemas.openxmlformats.org/officeDocument/2006/relationships/hyperlink" Target="http://www.drjohnleesurgery.com/injectables-more/latiss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2</TotalTime>
  <Pages>5</Pages>
  <Words>1915</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19-12-20T04:48:00Z</dcterms:created>
  <dcterms:modified xsi:type="dcterms:W3CDTF">2019-12-20T20:42:00Z</dcterms:modified>
</cp:coreProperties>
</file>